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14322F" w14:textId="243CB427" w:rsidR="00EC4246" w:rsidRDefault="00315CBC" w:rsidP="00315CBC">
      <w:pPr>
        <w:rPr>
          <w:rFonts w:ascii="Segoe UI" w:hAnsi="Segoe UI" w:cs="Segoe UI"/>
          <w:b/>
          <w:bCs/>
          <w:i/>
          <w:iCs/>
          <w:sz w:val="28"/>
          <w:szCs w:val="28"/>
        </w:rPr>
      </w:pPr>
      <w:r w:rsidRPr="00205DF3">
        <w:rPr>
          <w:rFonts w:ascii="Segoe UI" w:hAnsi="Segoe UI" w:cs="Segoe UI"/>
          <w:b/>
          <w:bCs/>
          <w:i/>
          <w:iCs/>
          <w:sz w:val="28"/>
          <w:szCs w:val="28"/>
        </w:rPr>
        <w:t xml:space="preserve">HW </w:t>
      </w:r>
      <w:r w:rsidR="00062501">
        <w:rPr>
          <w:rFonts w:ascii="Segoe UI" w:hAnsi="Segoe UI" w:cs="Segoe UI"/>
          <w:b/>
          <w:bCs/>
          <w:i/>
          <w:iCs/>
          <w:sz w:val="28"/>
          <w:szCs w:val="28"/>
        </w:rPr>
        <w:t>4</w:t>
      </w:r>
      <w:r w:rsidRPr="00205DF3">
        <w:rPr>
          <w:rFonts w:ascii="Segoe UI" w:hAnsi="Segoe UI" w:cs="Segoe UI"/>
          <w:b/>
          <w:bCs/>
          <w:i/>
          <w:iCs/>
          <w:sz w:val="28"/>
          <w:szCs w:val="28"/>
        </w:rPr>
        <w:t xml:space="preserve"> – </w:t>
      </w:r>
      <w:r w:rsidR="00062501">
        <w:rPr>
          <w:rFonts w:ascii="Segoe UI" w:hAnsi="Segoe UI" w:cs="Segoe UI"/>
          <w:b/>
          <w:bCs/>
          <w:i/>
          <w:iCs/>
          <w:sz w:val="28"/>
          <w:szCs w:val="28"/>
        </w:rPr>
        <w:t>Program Trace</w:t>
      </w:r>
    </w:p>
    <w:p w14:paraId="6BA588B1" w14:textId="77777777" w:rsidR="00B35CF6" w:rsidRDefault="00B35CF6" w:rsidP="00B35CF6">
      <w:pPr>
        <w:pStyle w:val="Heading3"/>
      </w:pPr>
      <w:r>
        <w:t>Main function</w:t>
      </w:r>
    </w:p>
    <w:tbl>
      <w:tblPr>
        <w:tblStyle w:val="LightList-Accent1"/>
        <w:tblW w:w="0" w:type="auto"/>
        <w:tblLook w:val="04A0" w:firstRow="1" w:lastRow="0" w:firstColumn="1" w:lastColumn="0" w:noHBand="0" w:noVBand="1"/>
      </w:tblPr>
      <w:tblGrid>
        <w:gridCol w:w="2245"/>
        <w:gridCol w:w="2155"/>
        <w:gridCol w:w="2688"/>
        <w:gridCol w:w="2252"/>
      </w:tblGrid>
      <w:tr w:rsidR="00B35CF6" w14:paraId="14CF6CC5" w14:textId="77777777" w:rsidTr="00B35C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bottom w:val="single" w:sz="8" w:space="0" w:color="4472C4" w:themeColor="accent1"/>
            </w:tcBorders>
          </w:tcPr>
          <w:p w14:paraId="4879EBBB" w14:textId="77777777" w:rsidR="00B35CF6" w:rsidRDefault="00B35CF6" w:rsidP="00CD098B">
            <w:proofErr w:type="spellStart"/>
            <w:r>
              <w:t>i</w:t>
            </w:r>
            <w:proofErr w:type="spellEnd"/>
            <w:r>
              <w:t xml:space="preserve"> loop counter</w:t>
            </w:r>
          </w:p>
        </w:tc>
        <w:tc>
          <w:tcPr>
            <w:tcW w:w="2155" w:type="dxa"/>
            <w:tcBorders>
              <w:bottom w:val="single" w:sz="8" w:space="0" w:color="4472C4" w:themeColor="accent1"/>
            </w:tcBorders>
          </w:tcPr>
          <w:p w14:paraId="08554179" w14:textId="77777777" w:rsidR="00B35CF6" w:rsidRDefault="00B35CF6" w:rsidP="00CD098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umbers</w:t>
            </w:r>
          </w:p>
        </w:tc>
        <w:tc>
          <w:tcPr>
            <w:tcW w:w="2688" w:type="dxa"/>
            <w:tcBorders>
              <w:bottom w:val="single" w:sz="8" w:space="0" w:color="4472C4" w:themeColor="accent1"/>
            </w:tcBorders>
          </w:tcPr>
          <w:p w14:paraId="49BD7EF2" w14:textId="77777777" w:rsidR="00B35CF6" w:rsidRDefault="00B35CF6" w:rsidP="00CD098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makeWord</w:t>
            </w:r>
            <w:proofErr w:type="spellEnd"/>
            <w:r>
              <w:t xml:space="preserve"> return value</w:t>
            </w:r>
          </w:p>
        </w:tc>
        <w:tc>
          <w:tcPr>
            <w:tcW w:w="2252" w:type="dxa"/>
            <w:tcBorders>
              <w:bottom w:val="single" w:sz="8" w:space="0" w:color="4472C4" w:themeColor="accent1"/>
            </w:tcBorders>
          </w:tcPr>
          <w:p w14:paraId="05BBE867" w14:textId="77777777" w:rsidR="00B35CF6" w:rsidRDefault="00B35CF6" w:rsidP="00CD098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getNum</w:t>
            </w:r>
            <w:proofErr w:type="spellEnd"/>
            <w:r>
              <w:t xml:space="preserve"> return value</w:t>
            </w:r>
          </w:p>
        </w:tc>
      </w:tr>
      <w:tr w:rsidR="00B35CF6" w14:paraId="2F11739A" w14:textId="77777777" w:rsidTr="00B35C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bottom w:val="single" w:sz="4" w:space="0" w:color="4472C4" w:themeColor="accent1"/>
              <w:right w:val="single" w:sz="4" w:space="0" w:color="4472C4" w:themeColor="accent1"/>
            </w:tcBorders>
          </w:tcPr>
          <w:p w14:paraId="748C81A1" w14:textId="77777777" w:rsidR="00B35CF6" w:rsidRDefault="00B35CF6" w:rsidP="00CD098B">
            <w:r>
              <w:t>0</w:t>
            </w:r>
          </w:p>
        </w:tc>
        <w:tc>
          <w:tcPr>
            <w:tcW w:w="2155" w:type="dxa"/>
            <w:tcBorders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</w:tcPr>
          <w:p w14:paraId="4D55E2F1" w14:textId="69BB465E" w:rsidR="00B35CF6" w:rsidRDefault="00B35CF6" w:rsidP="00CD09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,17,8,2,10,24,24</w:t>
            </w:r>
          </w:p>
        </w:tc>
        <w:tc>
          <w:tcPr>
            <w:tcW w:w="2688" w:type="dxa"/>
            <w:tcBorders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</w:tcPr>
          <w:p w14:paraId="72F00F4A" w14:textId="5C80E03D" w:rsidR="00B35CF6" w:rsidRDefault="00DF2B95" w:rsidP="00CD09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rick</w:t>
            </w:r>
          </w:p>
        </w:tc>
        <w:tc>
          <w:tcPr>
            <w:tcW w:w="2252" w:type="dxa"/>
            <w:tcBorders>
              <w:left w:val="single" w:sz="4" w:space="0" w:color="4472C4" w:themeColor="accent1"/>
              <w:bottom w:val="single" w:sz="4" w:space="0" w:color="4472C4" w:themeColor="accent1"/>
            </w:tcBorders>
          </w:tcPr>
          <w:p w14:paraId="7E877E9E" w14:textId="7691F769" w:rsidR="00B35CF6" w:rsidRDefault="00201F51" w:rsidP="00CD09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1</w:t>
            </w:r>
          </w:p>
        </w:tc>
      </w:tr>
      <w:tr w:rsidR="00B35CF6" w14:paraId="74B8C9D0" w14:textId="77777777" w:rsidTr="00B35CF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</w:tcPr>
          <w:p w14:paraId="4B8CACB1" w14:textId="44C098F4" w:rsidR="00B35CF6" w:rsidRDefault="00B35CF6" w:rsidP="00CD098B">
            <w:r>
              <w:t>1</w:t>
            </w:r>
            <w:r w:rsidR="0067334C">
              <w:t>*</w:t>
            </w:r>
          </w:p>
        </w:tc>
        <w:tc>
          <w:tcPr>
            <w:tcW w:w="2155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</w:tcPr>
          <w:p w14:paraId="6EC9E2A8" w14:textId="11FCE69D" w:rsidR="00B35CF6" w:rsidRDefault="00B35CF6" w:rsidP="00CD09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</w:tcPr>
          <w:p w14:paraId="5209377F" w14:textId="4DEC4A33" w:rsidR="00B35CF6" w:rsidRDefault="00B35CF6" w:rsidP="00CD09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2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</w:tcBorders>
          </w:tcPr>
          <w:p w14:paraId="46A2F5B4" w14:textId="1F2AE5CF" w:rsidR="00B35CF6" w:rsidRDefault="00B35CF6" w:rsidP="00CD09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35CF6" w14:paraId="057A29BA" w14:textId="77777777" w:rsidTr="00B35C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4472C4" w:themeColor="accent1"/>
              <w:right w:val="single" w:sz="4" w:space="0" w:color="4472C4" w:themeColor="accent1"/>
            </w:tcBorders>
          </w:tcPr>
          <w:p w14:paraId="70231F14" w14:textId="77777777" w:rsidR="00B35CF6" w:rsidRDefault="00B35CF6" w:rsidP="00CD098B">
            <w:r>
              <w:t>2</w:t>
            </w:r>
          </w:p>
        </w:tc>
        <w:tc>
          <w:tcPr>
            <w:tcW w:w="2155" w:type="dxa"/>
            <w:tcBorders>
              <w:top w:val="single" w:sz="4" w:space="0" w:color="4472C4" w:themeColor="accent1"/>
              <w:left w:val="single" w:sz="4" w:space="0" w:color="4472C4" w:themeColor="accent1"/>
              <w:right w:val="single" w:sz="4" w:space="0" w:color="4472C4" w:themeColor="accent1"/>
            </w:tcBorders>
          </w:tcPr>
          <w:p w14:paraId="0E6C3F79" w14:textId="7A759F0B" w:rsidR="00B35CF6" w:rsidRDefault="00201F51" w:rsidP="00CD09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,17,</w:t>
            </w:r>
            <w:r w:rsidR="009B2873">
              <w:t>4,0,19,24,24</w:t>
            </w:r>
          </w:p>
        </w:tc>
        <w:tc>
          <w:tcPr>
            <w:tcW w:w="2688" w:type="dxa"/>
            <w:tcBorders>
              <w:top w:val="single" w:sz="4" w:space="0" w:color="4472C4" w:themeColor="accent1"/>
              <w:left w:val="single" w:sz="4" w:space="0" w:color="4472C4" w:themeColor="accent1"/>
              <w:right w:val="single" w:sz="4" w:space="0" w:color="4472C4" w:themeColor="accent1"/>
            </w:tcBorders>
          </w:tcPr>
          <w:p w14:paraId="69CBCC83" w14:textId="435D5B52" w:rsidR="00B35CF6" w:rsidRDefault="00E6113E" w:rsidP="00CD09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re</w:t>
            </w:r>
            <w:r w:rsidR="009B2873">
              <w:t>at</w:t>
            </w:r>
          </w:p>
        </w:tc>
        <w:tc>
          <w:tcPr>
            <w:tcW w:w="2252" w:type="dxa"/>
            <w:tcBorders>
              <w:top w:val="single" w:sz="4" w:space="0" w:color="4472C4" w:themeColor="accent1"/>
              <w:left w:val="single" w:sz="4" w:space="0" w:color="4472C4" w:themeColor="accent1"/>
            </w:tcBorders>
          </w:tcPr>
          <w:p w14:paraId="4A71A956" w14:textId="35A70745" w:rsidR="00B35CF6" w:rsidRDefault="00062501" w:rsidP="000625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9</w:t>
            </w:r>
          </w:p>
        </w:tc>
      </w:tr>
    </w:tbl>
    <w:p w14:paraId="7AF9CB42" w14:textId="21E5E201" w:rsidR="0067334C" w:rsidRDefault="0067334C" w:rsidP="00B35CF6">
      <w:r>
        <w:t>*Loop 1 never ran</w:t>
      </w:r>
      <w:r w:rsidR="00A506CA">
        <w:t xml:space="preserve"> because</w:t>
      </w:r>
      <w:r>
        <w:t xml:space="preserve"> </w:t>
      </w:r>
      <w:proofErr w:type="spellStart"/>
      <w:r>
        <w:t>getNum</w:t>
      </w:r>
      <w:proofErr w:type="spellEnd"/>
      <w:r>
        <w:t xml:space="preserve"> function added 1 to </w:t>
      </w:r>
      <w:proofErr w:type="spellStart"/>
      <w:r>
        <w:t>i</w:t>
      </w:r>
      <w:proofErr w:type="spellEnd"/>
      <w:r>
        <w:t xml:space="preserve"> before returning a value</w:t>
      </w:r>
    </w:p>
    <w:p w14:paraId="149C0136" w14:textId="77777777" w:rsidR="00B35CF6" w:rsidRDefault="00B35CF6" w:rsidP="00B35CF6">
      <w:pPr>
        <w:pStyle w:val="Heading3"/>
      </w:pPr>
      <w:proofErr w:type="spellStart"/>
      <w:r>
        <w:t>fillArray</w:t>
      </w:r>
      <w:proofErr w:type="spellEnd"/>
      <w:r>
        <w:t xml:space="preserve"> function</w:t>
      </w:r>
    </w:p>
    <w:tbl>
      <w:tblPr>
        <w:tblStyle w:val="LightList-Accent1"/>
        <w:tblW w:w="0" w:type="auto"/>
        <w:tblLook w:val="04A0" w:firstRow="1" w:lastRow="0" w:firstColumn="1" w:lastColumn="0" w:noHBand="0" w:noVBand="1"/>
      </w:tblPr>
      <w:tblGrid>
        <w:gridCol w:w="2680"/>
        <w:gridCol w:w="2699"/>
      </w:tblGrid>
      <w:tr w:rsidR="00B35CF6" w14:paraId="787996E6" w14:textId="77777777" w:rsidTr="00CD09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0" w:type="dxa"/>
            <w:tcBorders>
              <w:bottom w:val="single" w:sz="8" w:space="0" w:color="4472C4" w:themeColor="accent1"/>
            </w:tcBorders>
          </w:tcPr>
          <w:p w14:paraId="3FE742B1" w14:textId="77777777" w:rsidR="00B35CF6" w:rsidRDefault="00B35CF6" w:rsidP="00CD098B">
            <w:r>
              <w:t>set</w:t>
            </w:r>
          </w:p>
        </w:tc>
        <w:tc>
          <w:tcPr>
            <w:tcW w:w="2699" w:type="dxa"/>
            <w:tcBorders>
              <w:bottom w:val="single" w:sz="8" w:space="0" w:color="4472C4" w:themeColor="accent1"/>
            </w:tcBorders>
          </w:tcPr>
          <w:p w14:paraId="25F6647B" w14:textId="77777777" w:rsidR="00B35CF6" w:rsidRDefault="00B35CF6" w:rsidP="00CD098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umbers</w:t>
            </w:r>
          </w:p>
        </w:tc>
      </w:tr>
      <w:tr w:rsidR="00B35CF6" w14:paraId="05EF5AF6" w14:textId="77777777" w:rsidTr="00CD09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0" w:type="dxa"/>
            <w:tcBorders>
              <w:bottom w:val="single" w:sz="4" w:space="0" w:color="4472C4" w:themeColor="accent1"/>
              <w:right w:val="single" w:sz="4" w:space="0" w:color="4472C4" w:themeColor="accent1"/>
            </w:tcBorders>
          </w:tcPr>
          <w:p w14:paraId="6B9EFC0C" w14:textId="77777777" w:rsidR="00B35CF6" w:rsidRDefault="00B35CF6" w:rsidP="00CD098B">
            <w:r>
              <w:t>0</w:t>
            </w:r>
          </w:p>
        </w:tc>
        <w:tc>
          <w:tcPr>
            <w:tcW w:w="2699" w:type="dxa"/>
            <w:tcBorders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</w:tcPr>
          <w:p w14:paraId="4D385A5C" w14:textId="4683B9DE" w:rsidR="00B35CF6" w:rsidRDefault="00A60475" w:rsidP="00CD09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,17,8,2,10,24,24</w:t>
            </w:r>
          </w:p>
        </w:tc>
      </w:tr>
      <w:tr w:rsidR="00B35CF6" w14:paraId="53570D51" w14:textId="77777777" w:rsidTr="00CD09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0" w:type="dxa"/>
            <w:tcBorders>
              <w:top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</w:tcPr>
          <w:p w14:paraId="4A81332F" w14:textId="09939878" w:rsidR="00B35CF6" w:rsidRDefault="00A97ABE" w:rsidP="00CD098B">
            <w:r>
              <w:t>2</w:t>
            </w:r>
          </w:p>
        </w:tc>
        <w:tc>
          <w:tcPr>
            <w:tcW w:w="269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</w:tcPr>
          <w:p w14:paraId="5995652B" w14:textId="1788BE22" w:rsidR="00B35CF6" w:rsidRDefault="00A60475" w:rsidP="00CD09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,17,4,0,19,24,24</w:t>
            </w:r>
          </w:p>
        </w:tc>
      </w:tr>
    </w:tbl>
    <w:p w14:paraId="57092F0F" w14:textId="21E41AFE" w:rsidR="00B35CF6" w:rsidRDefault="00B35CF6" w:rsidP="00B35CF6"/>
    <w:p w14:paraId="6F441381" w14:textId="366E08A9" w:rsidR="00E36327" w:rsidRDefault="00E36327" w:rsidP="00E36327">
      <w:pPr>
        <w:pStyle w:val="Heading3"/>
      </w:pPr>
      <w:proofErr w:type="spellStart"/>
      <w:r>
        <w:t>getNum</w:t>
      </w:r>
      <w:proofErr w:type="spellEnd"/>
      <w:r>
        <w:t xml:space="preserve"> function</w:t>
      </w:r>
    </w:p>
    <w:tbl>
      <w:tblPr>
        <w:tblStyle w:val="LightList-Accent1"/>
        <w:tblW w:w="0" w:type="auto"/>
        <w:tblLook w:val="04A0" w:firstRow="1" w:lastRow="0" w:firstColumn="1" w:lastColumn="0" w:noHBand="0" w:noVBand="1"/>
      </w:tblPr>
      <w:tblGrid>
        <w:gridCol w:w="2680"/>
        <w:gridCol w:w="2699"/>
        <w:gridCol w:w="2699"/>
      </w:tblGrid>
      <w:tr w:rsidR="009E4E83" w14:paraId="24AF4858" w14:textId="77777777" w:rsidTr="003C4D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0" w:type="dxa"/>
            <w:tcBorders>
              <w:bottom w:val="single" w:sz="8" w:space="0" w:color="4472C4" w:themeColor="accent1"/>
            </w:tcBorders>
          </w:tcPr>
          <w:p w14:paraId="21AD3879" w14:textId="450222BC" w:rsidR="009E4E83" w:rsidRDefault="009E4E83" w:rsidP="00CD098B">
            <w:r>
              <w:t xml:space="preserve">Main </w:t>
            </w:r>
            <w:proofErr w:type="spellStart"/>
            <w:r>
              <w:t>i</w:t>
            </w:r>
            <w:proofErr w:type="spellEnd"/>
            <w:r>
              <w:t xml:space="preserve"> loop counter</w:t>
            </w:r>
          </w:p>
        </w:tc>
        <w:tc>
          <w:tcPr>
            <w:tcW w:w="2699" w:type="dxa"/>
            <w:tcBorders>
              <w:bottom w:val="single" w:sz="8" w:space="0" w:color="4472C4" w:themeColor="accent1"/>
            </w:tcBorders>
          </w:tcPr>
          <w:p w14:paraId="24F4C1F5" w14:textId="5E2FF4BB" w:rsidR="009E4E83" w:rsidRDefault="009E4E83" w:rsidP="00CD098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umbers</w:t>
            </w:r>
          </w:p>
        </w:tc>
        <w:tc>
          <w:tcPr>
            <w:tcW w:w="2699" w:type="dxa"/>
            <w:tcBorders>
              <w:bottom w:val="single" w:sz="8" w:space="0" w:color="4472C4" w:themeColor="accent1"/>
            </w:tcBorders>
          </w:tcPr>
          <w:p w14:paraId="0D5C3022" w14:textId="7280423C" w:rsidR="009E4E83" w:rsidRDefault="009E4E83" w:rsidP="00CD098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i</w:t>
            </w:r>
            <w:proofErr w:type="spellEnd"/>
          </w:p>
        </w:tc>
      </w:tr>
      <w:tr w:rsidR="009E4E83" w14:paraId="5ADB589A" w14:textId="77777777" w:rsidTr="003C4D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0" w:type="dxa"/>
            <w:tcBorders>
              <w:bottom w:val="single" w:sz="4" w:space="0" w:color="4472C4" w:themeColor="accent1"/>
              <w:right w:val="single" w:sz="4" w:space="0" w:color="4472C4" w:themeColor="accent1"/>
            </w:tcBorders>
          </w:tcPr>
          <w:p w14:paraId="73771016" w14:textId="77777777" w:rsidR="009E4E83" w:rsidRDefault="009E4E83" w:rsidP="00CD098B">
            <w:r>
              <w:t>0</w:t>
            </w:r>
          </w:p>
        </w:tc>
        <w:tc>
          <w:tcPr>
            <w:tcW w:w="2699" w:type="dxa"/>
            <w:tcBorders>
              <w:bottom w:val="single" w:sz="4" w:space="0" w:color="4472C4" w:themeColor="accent1"/>
              <w:right w:val="single" w:sz="4" w:space="0" w:color="4472C4" w:themeColor="accent1"/>
            </w:tcBorders>
          </w:tcPr>
          <w:p w14:paraId="0A0F4D7C" w14:textId="76B6909C" w:rsidR="009E4E83" w:rsidRDefault="00811035" w:rsidP="00CD09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2699" w:type="dxa"/>
            <w:tcBorders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</w:tcPr>
          <w:p w14:paraId="39B11E12" w14:textId="4DFE3F7B" w:rsidR="009E4E83" w:rsidRDefault="00811035" w:rsidP="00CD09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1</w:t>
            </w:r>
          </w:p>
        </w:tc>
      </w:tr>
      <w:tr w:rsidR="00811035" w14:paraId="5592AAFD" w14:textId="77777777" w:rsidTr="003C4D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0" w:type="dxa"/>
            <w:tcBorders>
              <w:bottom w:val="single" w:sz="4" w:space="0" w:color="4472C4" w:themeColor="accent1"/>
              <w:right w:val="single" w:sz="4" w:space="0" w:color="4472C4" w:themeColor="accent1"/>
            </w:tcBorders>
          </w:tcPr>
          <w:p w14:paraId="5865C4C6" w14:textId="5BB8259F" w:rsidR="00811035" w:rsidRDefault="00811035" w:rsidP="00CD098B">
            <w:r>
              <w:t>1*</w:t>
            </w:r>
          </w:p>
        </w:tc>
        <w:tc>
          <w:tcPr>
            <w:tcW w:w="2699" w:type="dxa"/>
            <w:tcBorders>
              <w:bottom w:val="single" w:sz="4" w:space="0" w:color="4472C4" w:themeColor="accent1"/>
              <w:right w:val="single" w:sz="4" w:space="0" w:color="4472C4" w:themeColor="accent1"/>
            </w:tcBorders>
          </w:tcPr>
          <w:p w14:paraId="533ABE43" w14:textId="77777777" w:rsidR="00811035" w:rsidRDefault="00811035" w:rsidP="00CD09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99" w:type="dxa"/>
            <w:tcBorders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</w:tcPr>
          <w:p w14:paraId="0FA2047B" w14:textId="77777777" w:rsidR="00811035" w:rsidRDefault="00811035" w:rsidP="00CD09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E4E83" w14:paraId="713979BE" w14:textId="77777777" w:rsidTr="003C4D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0" w:type="dxa"/>
            <w:tcBorders>
              <w:top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</w:tcPr>
          <w:p w14:paraId="2BE2F166" w14:textId="0DE8B2FE" w:rsidR="009E4E83" w:rsidRDefault="00811035" w:rsidP="00CD098B">
            <w:r>
              <w:t>2</w:t>
            </w:r>
          </w:p>
        </w:tc>
        <w:tc>
          <w:tcPr>
            <w:tcW w:w="2699" w:type="dxa"/>
            <w:tcBorders>
              <w:top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</w:tcPr>
          <w:p w14:paraId="400A57D8" w14:textId="54D6B5AB" w:rsidR="009E4E83" w:rsidRDefault="00811035" w:rsidP="00CD09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269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</w:tcPr>
          <w:p w14:paraId="3C53ADA5" w14:textId="51F34D6E" w:rsidR="009E4E83" w:rsidRDefault="00910797" w:rsidP="00CD09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9</w:t>
            </w:r>
          </w:p>
        </w:tc>
      </w:tr>
    </w:tbl>
    <w:p w14:paraId="46EC3899" w14:textId="0C8229C4" w:rsidR="00E36327" w:rsidRDefault="00811035" w:rsidP="00B35CF6">
      <w:r>
        <w:t xml:space="preserve">*Loop 1 never ran because </w:t>
      </w:r>
      <w:proofErr w:type="spellStart"/>
      <w:r>
        <w:t>getNum</w:t>
      </w:r>
      <w:proofErr w:type="spellEnd"/>
      <w:r>
        <w:t xml:space="preserve"> function’s number++ added 1 to </w:t>
      </w:r>
      <w:proofErr w:type="spellStart"/>
      <w:r>
        <w:t>i</w:t>
      </w:r>
      <w:proofErr w:type="spellEnd"/>
      <w:r>
        <w:t xml:space="preserve"> before returning a value</w:t>
      </w:r>
    </w:p>
    <w:p w14:paraId="165F2433" w14:textId="77777777" w:rsidR="00B35CF6" w:rsidRDefault="00B35CF6" w:rsidP="00B35CF6">
      <w:pPr>
        <w:pStyle w:val="Heading3"/>
      </w:pPr>
      <w:proofErr w:type="spellStart"/>
      <w:r>
        <w:t>makeWord</w:t>
      </w:r>
      <w:proofErr w:type="spellEnd"/>
      <w:r>
        <w:t xml:space="preserve"> function</w:t>
      </w:r>
    </w:p>
    <w:tbl>
      <w:tblPr>
        <w:tblStyle w:val="LightList-Accent1"/>
        <w:tblW w:w="0" w:type="auto"/>
        <w:tblLook w:val="04A0" w:firstRow="1" w:lastRow="0" w:firstColumn="1" w:lastColumn="0" w:noHBand="0" w:noVBand="1"/>
      </w:tblPr>
      <w:tblGrid>
        <w:gridCol w:w="2181"/>
        <w:gridCol w:w="2327"/>
        <w:gridCol w:w="2525"/>
        <w:gridCol w:w="2307"/>
      </w:tblGrid>
      <w:tr w:rsidR="00350D30" w14:paraId="013E6144" w14:textId="77777777" w:rsidTr="00350D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1" w:type="dxa"/>
            <w:tcBorders>
              <w:bottom w:val="single" w:sz="8" w:space="0" w:color="4472C4" w:themeColor="accent1"/>
            </w:tcBorders>
          </w:tcPr>
          <w:p w14:paraId="54A25440" w14:textId="0530BCC9" w:rsidR="00350D30" w:rsidRDefault="00350D30" w:rsidP="00350D30">
            <w:r>
              <w:t xml:space="preserve">Main </w:t>
            </w:r>
            <w:proofErr w:type="spellStart"/>
            <w:r>
              <w:t>i</w:t>
            </w:r>
            <w:proofErr w:type="spellEnd"/>
            <w:r>
              <w:t xml:space="preserve"> loop counter</w:t>
            </w:r>
          </w:p>
        </w:tc>
        <w:tc>
          <w:tcPr>
            <w:tcW w:w="2327" w:type="dxa"/>
            <w:tcBorders>
              <w:bottom w:val="single" w:sz="8" w:space="0" w:color="4472C4" w:themeColor="accent1"/>
            </w:tcBorders>
          </w:tcPr>
          <w:p w14:paraId="5AFC7285" w14:textId="3C70F636" w:rsidR="00350D30" w:rsidRDefault="00350D30" w:rsidP="00CD098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i</w:t>
            </w:r>
            <w:proofErr w:type="spellEnd"/>
            <w:r>
              <w:t xml:space="preserve"> loop counter</w:t>
            </w:r>
          </w:p>
        </w:tc>
        <w:tc>
          <w:tcPr>
            <w:tcW w:w="2525" w:type="dxa"/>
            <w:tcBorders>
              <w:bottom w:val="single" w:sz="8" w:space="0" w:color="4472C4" w:themeColor="accent1"/>
            </w:tcBorders>
          </w:tcPr>
          <w:p w14:paraId="21C248C9" w14:textId="77777777" w:rsidR="00350D30" w:rsidRDefault="00350D30" w:rsidP="00CD098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um[</w:t>
            </w:r>
            <w:proofErr w:type="spellStart"/>
            <w:r>
              <w:t>i</w:t>
            </w:r>
            <w:proofErr w:type="spellEnd"/>
            <w:r>
              <w:t>]</w:t>
            </w:r>
          </w:p>
        </w:tc>
        <w:tc>
          <w:tcPr>
            <w:tcW w:w="2307" w:type="dxa"/>
            <w:tcBorders>
              <w:bottom w:val="single" w:sz="8" w:space="0" w:color="4472C4" w:themeColor="accent1"/>
            </w:tcBorders>
          </w:tcPr>
          <w:p w14:paraId="356F1326" w14:textId="77777777" w:rsidR="00350D30" w:rsidRDefault="00350D30" w:rsidP="00CD098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turn word</w:t>
            </w:r>
          </w:p>
        </w:tc>
      </w:tr>
      <w:tr w:rsidR="00350D30" w14:paraId="6384E902" w14:textId="77777777" w:rsidTr="00350D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1" w:type="dxa"/>
            <w:tcBorders>
              <w:bottom w:val="single" w:sz="4" w:space="0" w:color="4472C4" w:themeColor="accent1"/>
              <w:right w:val="single" w:sz="4" w:space="0" w:color="4472C4" w:themeColor="accent1"/>
            </w:tcBorders>
          </w:tcPr>
          <w:p w14:paraId="40D3C9BD" w14:textId="33DC59C0" w:rsidR="00350D30" w:rsidRDefault="00672060" w:rsidP="00BD74ED">
            <w:r>
              <w:t>0</w:t>
            </w:r>
          </w:p>
        </w:tc>
        <w:tc>
          <w:tcPr>
            <w:tcW w:w="2327" w:type="dxa"/>
            <w:tcBorders>
              <w:bottom w:val="single" w:sz="4" w:space="0" w:color="4472C4" w:themeColor="accent1"/>
              <w:right w:val="single" w:sz="4" w:space="0" w:color="4472C4" w:themeColor="accent1"/>
            </w:tcBorders>
          </w:tcPr>
          <w:p w14:paraId="5126139E" w14:textId="728704E5" w:rsidR="00350D30" w:rsidRDefault="00350D30" w:rsidP="00BD74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2525" w:type="dxa"/>
            <w:tcBorders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</w:tcPr>
          <w:p w14:paraId="3CCB6ACB" w14:textId="23F50890" w:rsidR="00350D30" w:rsidRDefault="00DD086B" w:rsidP="00BD74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tcW w:w="2307" w:type="dxa"/>
            <w:tcBorders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</w:tcPr>
          <w:p w14:paraId="62CCBD3E" w14:textId="123C87C1" w:rsidR="00350D30" w:rsidRDefault="00DD086B" w:rsidP="00BD74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</w:t>
            </w:r>
          </w:p>
        </w:tc>
      </w:tr>
      <w:tr w:rsidR="00350D30" w14:paraId="6E5C9186" w14:textId="77777777" w:rsidTr="00350D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1" w:type="dxa"/>
            <w:tcBorders>
              <w:top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</w:tcPr>
          <w:p w14:paraId="5027F7B4" w14:textId="77777777" w:rsidR="00350D30" w:rsidRDefault="00350D30" w:rsidP="00BD74ED"/>
        </w:tc>
        <w:tc>
          <w:tcPr>
            <w:tcW w:w="2327" w:type="dxa"/>
            <w:tcBorders>
              <w:top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</w:tcPr>
          <w:p w14:paraId="7CEBEABB" w14:textId="276BFACF" w:rsidR="00350D30" w:rsidRDefault="00350D30" w:rsidP="00BD74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2525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</w:tcPr>
          <w:p w14:paraId="0199158D" w14:textId="2B7EFB80" w:rsidR="00350D30" w:rsidRDefault="00DD086B" w:rsidP="00BD74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7</w:t>
            </w:r>
          </w:p>
        </w:tc>
        <w:tc>
          <w:tcPr>
            <w:tcW w:w="2307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</w:tcPr>
          <w:p w14:paraId="68DC8163" w14:textId="3730AEB6" w:rsidR="00350D30" w:rsidRDefault="00DD086B" w:rsidP="00BD74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</w:t>
            </w:r>
          </w:p>
        </w:tc>
      </w:tr>
      <w:tr w:rsidR="00350D30" w14:paraId="3E0AC7CD" w14:textId="77777777" w:rsidTr="00350D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1" w:type="dxa"/>
            <w:tcBorders>
              <w:top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</w:tcPr>
          <w:p w14:paraId="1C8134C3" w14:textId="77777777" w:rsidR="00350D30" w:rsidRDefault="00350D30" w:rsidP="00BD74ED"/>
        </w:tc>
        <w:tc>
          <w:tcPr>
            <w:tcW w:w="2327" w:type="dxa"/>
            <w:tcBorders>
              <w:top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</w:tcPr>
          <w:p w14:paraId="7047AFD2" w14:textId="2856943A" w:rsidR="00350D30" w:rsidRDefault="00350D30" w:rsidP="00BD74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2525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</w:tcPr>
          <w:p w14:paraId="09310C18" w14:textId="41831D1D" w:rsidR="00350D30" w:rsidRDefault="00DD086B" w:rsidP="00BD74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</w:t>
            </w:r>
          </w:p>
        </w:tc>
        <w:tc>
          <w:tcPr>
            <w:tcW w:w="2307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</w:tcPr>
          <w:p w14:paraId="39A9B17C" w14:textId="0073CB70" w:rsidR="00350D30" w:rsidRDefault="00DD086B" w:rsidP="00BD74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i</w:t>
            </w:r>
            <w:proofErr w:type="spellEnd"/>
          </w:p>
        </w:tc>
      </w:tr>
      <w:tr w:rsidR="00672060" w14:paraId="15331229" w14:textId="77777777" w:rsidTr="00350D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1" w:type="dxa"/>
            <w:tcBorders>
              <w:top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</w:tcPr>
          <w:p w14:paraId="36DDC748" w14:textId="77777777" w:rsidR="00672060" w:rsidRDefault="00672060" w:rsidP="00BD74ED"/>
        </w:tc>
        <w:tc>
          <w:tcPr>
            <w:tcW w:w="2327" w:type="dxa"/>
            <w:tcBorders>
              <w:top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</w:tcPr>
          <w:p w14:paraId="7532EA7F" w14:textId="3389F4F8" w:rsidR="00672060" w:rsidRDefault="00672060" w:rsidP="00BD74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2525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</w:tcPr>
          <w:p w14:paraId="3D5B0612" w14:textId="4F58A155" w:rsidR="00672060" w:rsidRDefault="00DD086B" w:rsidP="00BD74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2307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</w:tcPr>
          <w:p w14:paraId="6804A4CC" w14:textId="30E5A16E" w:rsidR="00672060" w:rsidRDefault="00DD086B" w:rsidP="00BD74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</w:t>
            </w:r>
          </w:p>
        </w:tc>
      </w:tr>
      <w:tr w:rsidR="00672060" w14:paraId="6D9DFE21" w14:textId="77777777" w:rsidTr="00350D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1" w:type="dxa"/>
            <w:tcBorders>
              <w:top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</w:tcPr>
          <w:p w14:paraId="54C4DF3C" w14:textId="77777777" w:rsidR="00672060" w:rsidRDefault="00672060" w:rsidP="00BD74ED"/>
        </w:tc>
        <w:tc>
          <w:tcPr>
            <w:tcW w:w="2327" w:type="dxa"/>
            <w:tcBorders>
              <w:top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</w:tcPr>
          <w:p w14:paraId="1FB4DC96" w14:textId="4E879833" w:rsidR="00672060" w:rsidRDefault="00672060" w:rsidP="00BD74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2525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</w:tcPr>
          <w:p w14:paraId="787F2D85" w14:textId="18CC9B4C" w:rsidR="00672060" w:rsidRDefault="00DD086B" w:rsidP="00BD74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</w:t>
            </w:r>
          </w:p>
        </w:tc>
        <w:tc>
          <w:tcPr>
            <w:tcW w:w="2307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</w:tcPr>
          <w:p w14:paraId="42024F03" w14:textId="0E1F8949" w:rsidR="00672060" w:rsidRDefault="00DD086B" w:rsidP="00BD74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</w:t>
            </w:r>
          </w:p>
        </w:tc>
      </w:tr>
      <w:tr w:rsidR="00672060" w14:paraId="1BBE3437" w14:textId="77777777" w:rsidTr="00350D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1" w:type="dxa"/>
            <w:tcBorders>
              <w:top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</w:tcPr>
          <w:p w14:paraId="7F5B06FD" w14:textId="3BE5AA99" w:rsidR="00672060" w:rsidRDefault="00672060" w:rsidP="00BD74ED"/>
        </w:tc>
        <w:tc>
          <w:tcPr>
            <w:tcW w:w="2327" w:type="dxa"/>
            <w:tcBorders>
              <w:top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</w:tcPr>
          <w:p w14:paraId="62281184" w14:textId="0948808B" w:rsidR="00672060" w:rsidRDefault="00672060" w:rsidP="00BD74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25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</w:tcPr>
          <w:p w14:paraId="3634EDAA" w14:textId="4994B262" w:rsidR="00672060" w:rsidRPr="00571C35" w:rsidRDefault="00571C35" w:rsidP="00BD74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Returned Output:</w:t>
            </w:r>
          </w:p>
        </w:tc>
        <w:tc>
          <w:tcPr>
            <w:tcW w:w="2307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</w:tcPr>
          <w:p w14:paraId="278E5E23" w14:textId="113EE001" w:rsidR="00672060" w:rsidRDefault="00DD086B" w:rsidP="00BD74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rick</w:t>
            </w:r>
          </w:p>
        </w:tc>
      </w:tr>
      <w:tr w:rsidR="00DD086B" w14:paraId="6B07126E" w14:textId="77777777" w:rsidTr="00350D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1" w:type="dxa"/>
            <w:tcBorders>
              <w:top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</w:tcPr>
          <w:p w14:paraId="4E090D3B" w14:textId="74CE7137" w:rsidR="00DD086B" w:rsidRDefault="00DD086B" w:rsidP="00BD74ED">
            <w:r>
              <w:t>1*</w:t>
            </w:r>
          </w:p>
        </w:tc>
        <w:tc>
          <w:tcPr>
            <w:tcW w:w="2327" w:type="dxa"/>
            <w:tcBorders>
              <w:top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</w:tcPr>
          <w:p w14:paraId="4C4D7177" w14:textId="77777777" w:rsidR="00DD086B" w:rsidRDefault="00DD086B" w:rsidP="00BD74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25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</w:tcPr>
          <w:p w14:paraId="5206C4AF" w14:textId="77777777" w:rsidR="00DD086B" w:rsidRDefault="00DD086B" w:rsidP="00BD74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07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</w:tcPr>
          <w:p w14:paraId="68B46156" w14:textId="77777777" w:rsidR="00DD086B" w:rsidRDefault="00DD086B" w:rsidP="00BD74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72060" w14:paraId="1B9B654D" w14:textId="77777777" w:rsidTr="00350D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1" w:type="dxa"/>
            <w:tcBorders>
              <w:top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</w:tcPr>
          <w:p w14:paraId="3C167F6B" w14:textId="3D780593" w:rsidR="00672060" w:rsidRDefault="00672060" w:rsidP="00BD74ED">
            <w:r>
              <w:t>2</w:t>
            </w:r>
          </w:p>
        </w:tc>
        <w:tc>
          <w:tcPr>
            <w:tcW w:w="2327" w:type="dxa"/>
            <w:tcBorders>
              <w:top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</w:tcPr>
          <w:p w14:paraId="4622FEBE" w14:textId="2B13A194" w:rsidR="00DD086B" w:rsidRDefault="00DD086B" w:rsidP="00BD74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2525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</w:tcPr>
          <w:p w14:paraId="479394D1" w14:textId="1F1BBE94" w:rsidR="00672060" w:rsidRDefault="00BC76C0" w:rsidP="00BD74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tcW w:w="2307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</w:tcPr>
          <w:p w14:paraId="03C0EEF2" w14:textId="320476B1" w:rsidR="00672060" w:rsidRDefault="00D07A28" w:rsidP="00BD74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</w:t>
            </w:r>
          </w:p>
        </w:tc>
      </w:tr>
      <w:tr w:rsidR="00DD086B" w14:paraId="038571F4" w14:textId="77777777" w:rsidTr="00350D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1" w:type="dxa"/>
            <w:tcBorders>
              <w:top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</w:tcPr>
          <w:p w14:paraId="32D0A7D9" w14:textId="77777777" w:rsidR="00DD086B" w:rsidRDefault="00DD086B" w:rsidP="00BD74ED"/>
        </w:tc>
        <w:tc>
          <w:tcPr>
            <w:tcW w:w="2327" w:type="dxa"/>
            <w:tcBorders>
              <w:top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</w:tcPr>
          <w:p w14:paraId="09C3EE53" w14:textId="31715670" w:rsidR="00DD086B" w:rsidRDefault="00DD086B" w:rsidP="00BD74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2525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</w:tcPr>
          <w:p w14:paraId="3C9AAC5C" w14:textId="52B10A99" w:rsidR="00DD086B" w:rsidRDefault="00BC76C0" w:rsidP="00BD74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7</w:t>
            </w:r>
          </w:p>
        </w:tc>
        <w:tc>
          <w:tcPr>
            <w:tcW w:w="2307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</w:tcPr>
          <w:p w14:paraId="14D326D5" w14:textId="68114159" w:rsidR="00DD086B" w:rsidRDefault="00D07A28" w:rsidP="00BD74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</w:t>
            </w:r>
          </w:p>
        </w:tc>
      </w:tr>
      <w:tr w:rsidR="00DD086B" w14:paraId="3361C6EB" w14:textId="77777777" w:rsidTr="00350D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1" w:type="dxa"/>
            <w:tcBorders>
              <w:top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</w:tcPr>
          <w:p w14:paraId="669EBB01" w14:textId="77777777" w:rsidR="00DD086B" w:rsidRDefault="00DD086B" w:rsidP="00BD74ED"/>
        </w:tc>
        <w:tc>
          <w:tcPr>
            <w:tcW w:w="2327" w:type="dxa"/>
            <w:tcBorders>
              <w:top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</w:tcPr>
          <w:p w14:paraId="7279126A" w14:textId="640DD463" w:rsidR="00DD086B" w:rsidRDefault="00DD086B" w:rsidP="00BD74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2525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</w:tcPr>
          <w:p w14:paraId="29C472C8" w14:textId="6CF06539" w:rsidR="00DD086B" w:rsidRDefault="00BC76C0" w:rsidP="00BD74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2307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</w:tcPr>
          <w:p w14:paraId="70742950" w14:textId="4A7EC8CA" w:rsidR="00DD086B" w:rsidRDefault="00D07A28" w:rsidP="00BD74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</w:t>
            </w:r>
          </w:p>
        </w:tc>
      </w:tr>
      <w:tr w:rsidR="00DD086B" w14:paraId="7B57DC4E" w14:textId="77777777" w:rsidTr="00350D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1" w:type="dxa"/>
            <w:tcBorders>
              <w:top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</w:tcPr>
          <w:p w14:paraId="2A139A7A" w14:textId="77777777" w:rsidR="00DD086B" w:rsidRDefault="00DD086B" w:rsidP="00BD74ED"/>
        </w:tc>
        <w:tc>
          <w:tcPr>
            <w:tcW w:w="2327" w:type="dxa"/>
            <w:tcBorders>
              <w:top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</w:tcPr>
          <w:p w14:paraId="4D1A0FAA" w14:textId="0199C1AB" w:rsidR="00DD086B" w:rsidRDefault="00DD086B" w:rsidP="00BD74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2525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</w:tcPr>
          <w:p w14:paraId="7BD7C253" w14:textId="5D682D26" w:rsidR="00DD086B" w:rsidRDefault="00BC76C0" w:rsidP="00BD74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2307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</w:tcPr>
          <w:p w14:paraId="1F46D4A1" w14:textId="327805C1" w:rsidR="00DD086B" w:rsidRDefault="00D07A28" w:rsidP="00BD74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</w:t>
            </w:r>
          </w:p>
        </w:tc>
      </w:tr>
      <w:tr w:rsidR="00DD086B" w14:paraId="29CC4978" w14:textId="77777777" w:rsidTr="00350D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1" w:type="dxa"/>
            <w:tcBorders>
              <w:top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</w:tcPr>
          <w:p w14:paraId="69F03DC6" w14:textId="77777777" w:rsidR="00DD086B" w:rsidRDefault="00DD086B" w:rsidP="00BD74ED"/>
        </w:tc>
        <w:tc>
          <w:tcPr>
            <w:tcW w:w="2327" w:type="dxa"/>
            <w:tcBorders>
              <w:top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</w:tcPr>
          <w:p w14:paraId="407EC4F3" w14:textId="02A77F96" w:rsidR="00DD086B" w:rsidRDefault="00DD086B" w:rsidP="00BD74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2525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</w:tcPr>
          <w:p w14:paraId="5A5666F5" w14:textId="0493DF1A" w:rsidR="00DD086B" w:rsidRDefault="00BC76C0" w:rsidP="00BD74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tcW w:w="2307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</w:tcPr>
          <w:p w14:paraId="3FB8A630" w14:textId="23E4DC2D" w:rsidR="00DD086B" w:rsidRDefault="00D07A28" w:rsidP="00BD74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</w:t>
            </w:r>
          </w:p>
        </w:tc>
      </w:tr>
      <w:tr w:rsidR="00D64363" w14:paraId="5D040CB1" w14:textId="77777777" w:rsidTr="00350D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81" w:type="dxa"/>
            <w:tcBorders>
              <w:top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</w:tcPr>
          <w:p w14:paraId="722EDA5B" w14:textId="77777777" w:rsidR="00D64363" w:rsidRDefault="00D64363" w:rsidP="00BD74ED"/>
        </w:tc>
        <w:tc>
          <w:tcPr>
            <w:tcW w:w="2327" w:type="dxa"/>
            <w:tcBorders>
              <w:top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</w:tcPr>
          <w:p w14:paraId="0A7BC6A8" w14:textId="77777777" w:rsidR="00D64363" w:rsidRDefault="00D64363" w:rsidP="00BD74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25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</w:tcPr>
          <w:p w14:paraId="4980CD4F" w14:textId="0FB89E52" w:rsidR="00D64363" w:rsidRDefault="00571C35" w:rsidP="00BD74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b/>
                <w:bCs/>
              </w:rPr>
              <w:t>Returned Output:</w:t>
            </w:r>
          </w:p>
        </w:tc>
        <w:tc>
          <w:tcPr>
            <w:tcW w:w="2307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</w:tcPr>
          <w:p w14:paraId="6D5124F7" w14:textId="09E144AC" w:rsidR="00D64363" w:rsidRDefault="00D64363" w:rsidP="00BD74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reat</w:t>
            </w:r>
          </w:p>
        </w:tc>
      </w:tr>
    </w:tbl>
    <w:p w14:paraId="5E7B4AF0" w14:textId="576E291D" w:rsidR="003563DA" w:rsidRDefault="003563DA" w:rsidP="003563DA">
      <w:r>
        <w:t xml:space="preserve">*Loop 1 never ran because </w:t>
      </w:r>
      <w:proofErr w:type="spellStart"/>
      <w:r>
        <w:t>getNum</w:t>
      </w:r>
      <w:proofErr w:type="spellEnd"/>
      <w:r>
        <w:t xml:space="preserve"> function added 1 to </w:t>
      </w:r>
      <w:proofErr w:type="spellStart"/>
      <w:r>
        <w:t>i</w:t>
      </w:r>
      <w:proofErr w:type="spellEnd"/>
      <w:r>
        <w:t xml:space="preserve"> in main function before returning a value</w:t>
      </w:r>
    </w:p>
    <w:p w14:paraId="129740DD" w14:textId="3FBE5820" w:rsidR="00B112CD" w:rsidRDefault="00B112CD" w:rsidP="00B112CD">
      <w:r>
        <w:t>Final output: trick or treat!</w:t>
      </w:r>
    </w:p>
    <w:p w14:paraId="382C326D" w14:textId="77777777" w:rsidR="00B112CD" w:rsidRDefault="00B112CD" w:rsidP="003563DA">
      <w:bookmarkStart w:id="0" w:name="_GoBack"/>
      <w:bookmarkEnd w:id="0"/>
    </w:p>
    <w:p w14:paraId="045929CE" w14:textId="77777777" w:rsidR="00B35CF6" w:rsidRDefault="00B35CF6" w:rsidP="00315CBC">
      <w:pPr>
        <w:rPr>
          <w:rFonts w:ascii="Segoe UI" w:hAnsi="Segoe UI" w:cs="Segoe UI"/>
          <w:b/>
          <w:bCs/>
          <w:i/>
          <w:iCs/>
          <w:sz w:val="28"/>
          <w:szCs w:val="28"/>
        </w:rPr>
      </w:pPr>
    </w:p>
    <w:sectPr w:rsidR="00B35CF6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B8B464" w14:textId="77777777" w:rsidR="003502D5" w:rsidRDefault="003502D5" w:rsidP="00EC4246">
      <w:pPr>
        <w:spacing w:after="0" w:line="240" w:lineRule="auto"/>
      </w:pPr>
      <w:r>
        <w:separator/>
      </w:r>
    </w:p>
  </w:endnote>
  <w:endnote w:type="continuationSeparator" w:id="0">
    <w:p w14:paraId="6A1B61E0" w14:textId="77777777" w:rsidR="003502D5" w:rsidRDefault="003502D5" w:rsidP="00EC42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9E8080" w14:textId="77777777" w:rsidR="008009FA" w:rsidRDefault="008009F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4C5302" w14:textId="77777777" w:rsidR="008009FA" w:rsidRDefault="008009F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BFD146" w14:textId="77777777" w:rsidR="008009FA" w:rsidRDefault="008009F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CFE9E9" w14:textId="77777777" w:rsidR="003502D5" w:rsidRDefault="003502D5" w:rsidP="00EC4246">
      <w:pPr>
        <w:spacing w:after="0" w:line="240" w:lineRule="auto"/>
      </w:pPr>
      <w:r>
        <w:separator/>
      </w:r>
    </w:p>
  </w:footnote>
  <w:footnote w:type="continuationSeparator" w:id="0">
    <w:p w14:paraId="13C66EE2" w14:textId="77777777" w:rsidR="003502D5" w:rsidRDefault="003502D5" w:rsidP="00EC42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F57ADF" w14:textId="77777777" w:rsidR="008009FA" w:rsidRDefault="008009F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C93376" w14:textId="346E6DC1" w:rsidR="00EC4246" w:rsidRPr="00A423A3" w:rsidRDefault="00EC4246" w:rsidP="00EC4246">
    <w:pPr>
      <w:pStyle w:val="Header"/>
      <w:rPr>
        <w:rFonts w:ascii="Segoe UI" w:hAnsi="Segoe UI" w:cs="Segoe UI"/>
        <w:i/>
        <w:iCs/>
        <w:sz w:val="20"/>
        <w:szCs w:val="20"/>
      </w:rPr>
    </w:pPr>
    <w:r>
      <w:rPr>
        <w:rFonts w:ascii="Segoe UI" w:hAnsi="Segoe UI" w:cs="Segoe UI"/>
        <w:i/>
        <w:iCs/>
        <w:sz w:val="20"/>
        <w:szCs w:val="20"/>
      </w:rPr>
      <w:t xml:space="preserve">Kaung Khant Pyae Sone – COMP 51-01 – </w:t>
    </w:r>
    <w:r w:rsidR="008009FA">
      <w:rPr>
        <w:rFonts w:ascii="Segoe UI" w:hAnsi="Segoe UI" w:cs="Segoe UI"/>
        <w:i/>
        <w:iCs/>
        <w:sz w:val="20"/>
        <w:szCs w:val="20"/>
      </w:rPr>
      <w:t>10</w:t>
    </w:r>
    <w:r>
      <w:rPr>
        <w:rFonts w:ascii="Segoe UI" w:hAnsi="Segoe UI" w:cs="Segoe UI"/>
        <w:i/>
        <w:iCs/>
        <w:sz w:val="20"/>
        <w:szCs w:val="20"/>
      </w:rPr>
      <w:t>/2</w:t>
    </w:r>
    <w:r w:rsidR="008009FA">
      <w:rPr>
        <w:rFonts w:ascii="Segoe UI" w:hAnsi="Segoe UI" w:cs="Segoe UI"/>
        <w:i/>
        <w:iCs/>
        <w:sz w:val="20"/>
        <w:szCs w:val="20"/>
      </w:rPr>
      <w:t>7</w:t>
    </w:r>
    <w:r>
      <w:rPr>
        <w:rFonts w:ascii="Segoe UI" w:hAnsi="Segoe UI" w:cs="Segoe UI"/>
        <w:i/>
        <w:iCs/>
        <w:sz w:val="20"/>
        <w:szCs w:val="20"/>
      </w:rPr>
      <w:t>/2019</w:t>
    </w:r>
  </w:p>
  <w:p w14:paraId="44DDCBFA" w14:textId="77777777" w:rsidR="00EC4246" w:rsidRDefault="00EC424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557AD6" w14:textId="77777777" w:rsidR="008009FA" w:rsidRDefault="008009F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zsrA0szA0MzE3sbBQ0lEKTi0uzszPAykwrgUACyCsJywAAAA="/>
  </w:docVars>
  <w:rsids>
    <w:rsidRoot w:val="002E1CD3"/>
    <w:rsid w:val="00062501"/>
    <w:rsid w:val="000A497E"/>
    <w:rsid w:val="001C2531"/>
    <w:rsid w:val="002000A9"/>
    <w:rsid w:val="00200224"/>
    <w:rsid w:val="00201F51"/>
    <w:rsid w:val="002617C1"/>
    <w:rsid w:val="002E1CD3"/>
    <w:rsid w:val="00315CBC"/>
    <w:rsid w:val="003502D5"/>
    <w:rsid w:val="00350D30"/>
    <w:rsid w:val="003563DA"/>
    <w:rsid w:val="00400558"/>
    <w:rsid w:val="004734A7"/>
    <w:rsid w:val="004A045D"/>
    <w:rsid w:val="004C1F1F"/>
    <w:rsid w:val="004E0C42"/>
    <w:rsid w:val="00514A2C"/>
    <w:rsid w:val="00571C35"/>
    <w:rsid w:val="0058392C"/>
    <w:rsid w:val="00595041"/>
    <w:rsid w:val="005A32B7"/>
    <w:rsid w:val="006656DB"/>
    <w:rsid w:val="00672060"/>
    <w:rsid w:val="0067334C"/>
    <w:rsid w:val="007A3004"/>
    <w:rsid w:val="007C48FB"/>
    <w:rsid w:val="007E5A51"/>
    <w:rsid w:val="007F0C33"/>
    <w:rsid w:val="008009FA"/>
    <w:rsid w:val="00811035"/>
    <w:rsid w:val="00815A9D"/>
    <w:rsid w:val="008238C3"/>
    <w:rsid w:val="0087774E"/>
    <w:rsid w:val="008839BF"/>
    <w:rsid w:val="0090387D"/>
    <w:rsid w:val="00910797"/>
    <w:rsid w:val="009709DF"/>
    <w:rsid w:val="0097451E"/>
    <w:rsid w:val="009B2873"/>
    <w:rsid w:val="009E4E83"/>
    <w:rsid w:val="00A506CA"/>
    <w:rsid w:val="00A60475"/>
    <w:rsid w:val="00A64B47"/>
    <w:rsid w:val="00A97ABE"/>
    <w:rsid w:val="00AE6A05"/>
    <w:rsid w:val="00B112CD"/>
    <w:rsid w:val="00B35CF6"/>
    <w:rsid w:val="00B43275"/>
    <w:rsid w:val="00BC2FDA"/>
    <w:rsid w:val="00BC76C0"/>
    <w:rsid w:val="00BD74ED"/>
    <w:rsid w:val="00C03CBF"/>
    <w:rsid w:val="00D03009"/>
    <w:rsid w:val="00D05404"/>
    <w:rsid w:val="00D07A28"/>
    <w:rsid w:val="00D32F62"/>
    <w:rsid w:val="00D36119"/>
    <w:rsid w:val="00D64363"/>
    <w:rsid w:val="00DD086B"/>
    <w:rsid w:val="00DF2B95"/>
    <w:rsid w:val="00E07C12"/>
    <w:rsid w:val="00E32CBF"/>
    <w:rsid w:val="00E36327"/>
    <w:rsid w:val="00E6113E"/>
    <w:rsid w:val="00EC4246"/>
    <w:rsid w:val="00F054D9"/>
    <w:rsid w:val="00F77EBF"/>
    <w:rsid w:val="00FE11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2634E8"/>
  <w15:chartTrackingRefBased/>
  <w15:docId w15:val="{0BDFCE6A-FAB3-4EDB-BF1A-622CC472A8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315CBC"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35CF6"/>
    <w:pPr>
      <w:keepNext/>
      <w:keepLines/>
      <w:spacing w:before="200" w:after="0" w:line="276" w:lineRule="auto"/>
      <w:outlineLvl w:val="2"/>
    </w:pPr>
    <w:rPr>
      <w:rFonts w:asciiTheme="majorHAnsi" w:eastAsiaTheme="majorEastAsia" w:hAnsiTheme="majorHAnsi" w:cstheme="majorBidi"/>
      <w:b/>
      <w:bCs/>
      <w:color w:val="4472C4" w:themeColor="accent1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C42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4246"/>
  </w:style>
  <w:style w:type="paragraph" w:styleId="Footer">
    <w:name w:val="footer"/>
    <w:basedOn w:val="Normal"/>
    <w:link w:val="FooterChar"/>
    <w:uiPriority w:val="99"/>
    <w:unhideWhenUsed/>
    <w:rsid w:val="00EC42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4246"/>
  </w:style>
  <w:style w:type="table" w:styleId="ListTable3-Accent5">
    <w:name w:val="List Table 3 Accent 5"/>
    <w:basedOn w:val="TableNormal"/>
    <w:uiPriority w:val="48"/>
    <w:rsid w:val="00C03CBF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8238C3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FFF" w:themeFill="background1"/>
      </w:tcPr>
    </w:tblStylePr>
    <w:tblStylePr w:type="band2Vert">
      <w:tblPr/>
      <w:tcPr>
        <w:shd w:val="clear" w:color="auto" w:fill="FFFFFF" w:themeFill="background1"/>
      </w:tcPr>
    </w:tblStylePr>
    <w:tblStylePr w:type="band1Horz">
      <w:tblPr/>
      <w:tcPr>
        <w:shd w:val="clear" w:color="auto" w:fill="FFFFFF" w:themeFill="background1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B35CF6"/>
    <w:rPr>
      <w:rFonts w:asciiTheme="majorHAnsi" w:eastAsiaTheme="majorEastAsia" w:hAnsiTheme="majorHAnsi" w:cstheme="majorBidi"/>
      <w:b/>
      <w:bCs/>
      <w:color w:val="4472C4" w:themeColor="accent1"/>
      <w:lang w:eastAsia="en-US"/>
    </w:rPr>
  </w:style>
  <w:style w:type="table" w:styleId="LightList-Accent1">
    <w:name w:val="Light List Accent 1"/>
    <w:basedOn w:val="TableNormal"/>
    <w:uiPriority w:val="61"/>
    <w:rsid w:val="00B35CF6"/>
    <w:pPr>
      <w:spacing w:after="0" w:line="240" w:lineRule="auto"/>
    </w:pPr>
    <w:rPr>
      <w:lang w:eastAsia="en-US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5</TotalTime>
  <Pages>1</Pages>
  <Words>125</Words>
  <Characters>71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ung Khant Pyae Sone</dc:creator>
  <cp:keywords/>
  <dc:description/>
  <cp:lastModifiedBy>Kaung Khant Pyae Sone</cp:lastModifiedBy>
  <cp:revision>55</cp:revision>
  <dcterms:created xsi:type="dcterms:W3CDTF">2019-09-23T03:01:00Z</dcterms:created>
  <dcterms:modified xsi:type="dcterms:W3CDTF">2019-10-28T06:18:00Z</dcterms:modified>
</cp:coreProperties>
</file>